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210A6650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048E5603" w14:textId="6CB5E2E2" w:rsidR="004C4B04" w:rsidRDefault="004C4B04">
      <w:r>
        <w:t>Welcome to ISYS3001.</w:t>
      </w:r>
    </w:p>
    <w:p w14:paraId="6FBD0F76" w14:textId="733B481C" w:rsidR="00DF5E74" w:rsidRDefault="00DF5E74">
      <w:r>
        <w:t>A cool quote by Dijkstra:</w:t>
      </w:r>
    </w:p>
    <w:p w14:paraId="207B0E3D" w14:textId="01243182" w:rsidR="00DF5E74" w:rsidRDefault="00DF5E74"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sectPr w:rsidR="00DF5E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432DF3"/>
    <w:rsid w:val="004B1025"/>
    <w:rsid w:val="004C4B04"/>
    <w:rsid w:val="004C5FDF"/>
    <w:rsid w:val="007C37AF"/>
    <w:rsid w:val="00B56A30"/>
    <w:rsid w:val="00B76F81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72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Yifan GAO</cp:lastModifiedBy>
  <cp:revision>6</cp:revision>
  <dcterms:created xsi:type="dcterms:W3CDTF">2021-03-09T01:12:00Z</dcterms:created>
  <dcterms:modified xsi:type="dcterms:W3CDTF">2021-07-28T00:41:00Z</dcterms:modified>
</cp:coreProperties>
</file>